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F7031" w14:textId="66DD2205" w:rsidR="001B3CA1" w:rsidRDefault="001B3CA1" w:rsidP="009F1440">
      <w:pPr>
        <w:ind w:firstLine="142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AB760F">
        <w:rPr>
          <w:rFonts w:asciiTheme="minorHAnsi" w:hAnsiTheme="minorHAnsi" w:cstheme="minorHAnsi"/>
          <w:b/>
          <w:bCs/>
          <w:sz w:val="20"/>
          <w:szCs w:val="20"/>
        </w:rPr>
        <w:t>APPLICATION FOR EMPLOYMENT FORM</w:t>
      </w:r>
    </w:p>
    <w:p w14:paraId="0923438A" w14:textId="77777777" w:rsidR="0053141E" w:rsidRPr="0053141E" w:rsidRDefault="0053141E" w:rsidP="0053141E">
      <w:pPr>
        <w:ind w:firstLine="142"/>
        <w:jc w:val="center"/>
        <w:rPr>
          <w:rFonts w:asciiTheme="minorHAnsi" w:hAnsiTheme="minorHAnsi" w:cstheme="minorHAnsi"/>
          <w:sz w:val="16"/>
          <w:szCs w:val="16"/>
        </w:rPr>
      </w:pPr>
      <w:r w:rsidRPr="0053141E">
        <w:rPr>
          <w:rFonts w:asciiTheme="minorHAnsi" w:hAnsiTheme="minorHAnsi" w:cstheme="minorHAnsi"/>
          <w:sz w:val="16"/>
          <w:szCs w:val="16"/>
        </w:rPr>
        <w:t>(This form is in line with the EEA1 form)</w:t>
      </w:r>
    </w:p>
    <w:p w14:paraId="7E832B5B" w14:textId="77777777" w:rsidR="0053141E" w:rsidRDefault="0053141E" w:rsidP="009F1440">
      <w:pPr>
        <w:ind w:firstLine="142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W w:w="8505" w:type="dxa"/>
        <w:jc w:val="center"/>
        <w:tblLayout w:type="fixed"/>
        <w:tblCellMar>
          <w:top w:w="57" w:type="dxa"/>
          <w:left w:w="62" w:type="dxa"/>
          <w:bottom w:w="57" w:type="dxa"/>
          <w:right w:w="62" w:type="dxa"/>
        </w:tblCellMar>
        <w:tblLook w:val="0000" w:firstRow="0" w:lastRow="0" w:firstColumn="0" w:lastColumn="0" w:noHBand="0" w:noVBand="0"/>
      </w:tblPr>
      <w:tblGrid>
        <w:gridCol w:w="8505"/>
      </w:tblGrid>
      <w:tr w:rsidR="001B3CA1" w:rsidRPr="00AB760F" w14:paraId="7B1481CF" w14:textId="77777777" w:rsidTr="0053141E">
        <w:trPr>
          <w:cantSplit/>
          <w:trHeight w:val="403"/>
          <w:jc w:val="center"/>
        </w:trPr>
        <w:tc>
          <w:tcPr>
            <w:tcW w:w="850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3A4E59D5" w14:textId="72B6E329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Send the </w:t>
            </w: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pleted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 application form with your CV to: </w:t>
            </w:r>
            <w:hyperlink r:id="rId11" w:history="1">
              <w:r w:rsidR="00DD54FB" w:rsidRPr="00AB760F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recruitment@mdda.org.za</w:t>
              </w:r>
            </w:hyperlink>
            <w:r w:rsidR="00DD54FB"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2653E212" w14:textId="5C5D73D8" w:rsidR="001B3CA1" w:rsidRPr="00AB760F" w:rsidRDefault="001B3CA1" w:rsidP="001261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Applications will only be considered for advertised post</w:t>
            </w:r>
            <w:r w:rsidR="00DD54FB" w:rsidRPr="00AB760F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DD54FB" w:rsidRPr="00AB760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17EE7B4A" w14:textId="1BE5234B" w:rsidR="009F1440" w:rsidRPr="00AB760F" w:rsidRDefault="001B3CA1" w:rsidP="009F1440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Theme="minorHAnsi" w:hAnsiTheme="minorHAnsi" w:cstheme="minorHAnsi"/>
          <w:b/>
          <w:bCs/>
          <w:sz w:val="20"/>
          <w:szCs w:val="20"/>
        </w:rPr>
      </w:pPr>
      <w:r w:rsidRPr="00AB760F">
        <w:rPr>
          <w:rFonts w:asciiTheme="minorHAnsi" w:hAnsiTheme="minorHAnsi" w:cstheme="minorHAnsi"/>
          <w:b/>
          <w:bCs/>
          <w:sz w:val="20"/>
          <w:szCs w:val="20"/>
        </w:rPr>
        <w:tab/>
      </w:r>
    </w:p>
    <w:p w14:paraId="5CC4E805" w14:textId="3994AE46" w:rsidR="001B3CA1" w:rsidRPr="00AB760F" w:rsidRDefault="001B3CA1" w:rsidP="009F1440">
      <w:pPr>
        <w:pStyle w:val="ListParagraph"/>
        <w:numPr>
          <w:ilvl w:val="0"/>
          <w:numId w:val="6"/>
        </w:numPr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 w:hanging="284"/>
        <w:rPr>
          <w:rFonts w:cstheme="minorHAnsi"/>
          <w:b/>
          <w:bCs/>
          <w:sz w:val="20"/>
          <w:szCs w:val="20"/>
        </w:rPr>
      </w:pPr>
      <w:r w:rsidRPr="00AB760F">
        <w:rPr>
          <w:rFonts w:cstheme="minorHAnsi"/>
          <w:b/>
          <w:bCs/>
          <w:sz w:val="20"/>
          <w:szCs w:val="20"/>
        </w:rPr>
        <w:t>PERSONAL PARTICULARS</w:t>
      </w:r>
    </w:p>
    <w:p w14:paraId="0905F18B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54" w:hanging="454"/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621"/>
        <w:gridCol w:w="1664"/>
        <w:gridCol w:w="5310"/>
      </w:tblGrid>
      <w:tr w:rsidR="001B3CA1" w:rsidRPr="00AB760F" w14:paraId="34404EDE" w14:textId="77777777" w:rsidTr="0068786A">
        <w:tc>
          <w:tcPr>
            <w:tcW w:w="1621" w:type="dxa"/>
          </w:tcPr>
          <w:p w14:paraId="44102049" w14:textId="1023487A" w:rsidR="001B3CA1" w:rsidRPr="00AB760F" w:rsidRDefault="0078675E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Title: </w:t>
            </w:r>
          </w:p>
        </w:tc>
        <w:tc>
          <w:tcPr>
            <w:tcW w:w="6974" w:type="dxa"/>
            <w:gridSpan w:val="2"/>
          </w:tcPr>
          <w:p w14:paraId="39B3729A" w14:textId="2D3AEFE1" w:rsidR="001B3CA1" w:rsidRPr="00AB760F" w:rsidRDefault="0078675E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Surname:</w:t>
            </w:r>
          </w:p>
        </w:tc>
      </w:tr>
      <w:tr w:rsidR="001B3CA1" w:rsidRPr="00AB760F" w14:paraId="5E35B265" w14:textId="77777777" w:rsidTr="0068786A">
        <w:tc>
          <w:tcPr>
            <w:tcW w:w="1621" w:type="dxa"/>
          </w:tcPr>
          <w:p w14:paraId="221E7B15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974" w:type="dxa"/>
            <w:gridSpan w:val="2"/>
          </w:tcPr>
          <w:p w14:paraId="0664A5B5" w14:textId="0EAA3B58" w:rsidR="001B3CA1" w:rsidRPr="00AB760F" w:rsidRDefault="0078675E" w:rsidP="00DF1F4E">
            <w:pPr>
              <w:tabs>
                <w:tab w:val="left" w:pos="-254"/>
                <w:tab w:val="left" w:pos="0"/>
                <w:tab w:val="left" w:pos="453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Full Names: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</w:tc>
      </w:tr>
      <w:tr w:rsidR="001B3CA1" w:rsidRPr="00AB760F" w14:paraId="0979BC39" w14:textId="77777777" w:rsidTr="0068786A">
        <w:tc>
          <w:tcPr>
            <w:tcW w:w="8595" w:type="dxa"/>
            <w:gridSpan w:val="3"/>
          </w:tcPr>
          <w:p w14:paraId="4D09BBE2" w14:textId="698529D0" w:rsidR="001B3CA1" w:rsidRPr="00AB760F" w:rsidRDefault="00E9462F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  <w:r w:rsidR="0078675E"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</w:p>
        </w:tc>
      </w:tr>
      <w:tr w:rsidR="000B2EFD" w:rsidRPr="00AB760F" w14:paraId="2E6FE1D1" w14:textId="77777777" w:rsidTr="0068786A">
        <w:tc>
          <w:tcPr>
            <w:tcW w:w="8595" w:type="dxa"/>
            <w:gridSpan w:val="3"/>
          </w:tcPr>
          <w:p w14:paraId="1B1FCFB4" w14:textId="08386E4F" w:rsidR="000B2EFD" w:rsidRPr="00AB760F" w:rsidRDefault="000B2EFD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Contact details (</w:t>
            </w: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plete only if not specified on the CV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):</w:t>
            </w:r>
          </w:p>
        </w:tc>
      </w:tr>
      <w:tr w:rsidR="001B3CA1" w:rsidRPr="00AB760F" w14:paraId="73D4B78B" w14:textId="77777777" w:rsidTr="0068786A">
        <w:tc>
          <w:tcPr>
            <w:tcW w:w="3285" w:type="dxa"/>
            <w:gridSpan w:val="2"/>
          </w:tcPr>
          <w:p w14:paraId="1D45BFE5" w14:textId="59E43556" w:rsidR="001B3CA1" w:rsidRPr="00AB760F" w:rsidRDefault="0078675E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Residential Address</w:t>
            </w:r>
          </w:p>
        </w:tc>
        <w:tc>
          <w:tcPr>
            <w:tcW w:w="5310" w:type="dxa"/>
          </w:tcPr>
          <w:p w14:paraId="17DF7D40" w14:textId="5F590237" w:rsidR="001B3CA1" w:rsidRPr="00AB760F" w:rsidRDefault="0078675E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Postal Address</w:t>
            </w:r>
          </w:p>
        </w:tc>
      </w:tr>
      <w:tr w:rsidR="001B3CA1" w:rsidRPr="00AB760F" w14:paraId="4842E872" w14:textId="77777777" w:rsidTr="0068786A">
        <w:tc>
          <w:tcPr>
            <w:tcW w:w="3285" w:type="dxa"/>
            <w:gridSpan w:val="2"/>
          </w:tcPr>
          <w:p w14:paraId="429251A6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10" w:type="dxa"/>
          </w:tcPr>
          <w:p w14:paraId="0253146A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74774CF3" w14:textId="77777777" w:rsidTr="0068786A">
        <w:tc>
          <w:tcPr>
            <w:tcW w:w="3285" w:type="dxa"/>
            <w:gridSpan w:val="2"/>
          </w:tcPr>
          <w:p w14:paraId="49DC3143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10" w:type="dxa"/>
          </w:tcPr>
          <w:p w14:paraId="1F5AABA3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3226C33D" w14:textId="77777777" w:rsidTr="0068786A">
        <w:tc>
          <w:tcPr>
            <w:tcW w:w="3285" w:type="dxa"/>
            <w:gridSpan w:val="2"/>
          </w:tcPr>
          <w:p w14:paraId="1A6AD768" w14:textId="13F36994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Tel</w:t>
            </w:r>
            <w:r w:rsidR="0078675E" w:rsidRPr="00AB760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 Home</w:t>
            </w:r>
            <w:r w:rsidR="0078675E" w:rsidRPr="00AB760F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5310" w:type="dxa"/>
          </w:tcPr>
          <w:p w14:paraId="0FD67A84" w14:textId="5A9EDED8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Tel</w:t>
            </w:r>
            <w:r w:rsidR="0078675E" w:rsidRPr="00AB760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 Work</w:t>
            </w:r>
            <w:r w:rsidR="0078675E" w:rsidRPr="00AB760F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</w:tr>
      <w:tr w:rsidR="001B3CA1" w:rsidRPr="00AB760F" w14:paraId="5A8C932C" w14:textId="77777777" w:rsidTr="0068786A">
        <w:tc>
          <w:tcPr>
            <w:tcW w:w="3285" w:type="dxa"/>
            <w:gridSpan w:val="2"/>
          </w:tcPr>
          <w:p w14:paraId="141CD839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Cell:</w:t>
            </w:r>
          </w:p>
        </w:tc>
        <w:tc>
          <w:tcPr>
            <w:tcW w:w="5310" w:type="dxa"/>
          </w:tcPr>
          <w:p w14:paraId="319FCD1D" w14:textId="7909F7A9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  <w:r w:rsidR="0078675E" w:rsidRPr="00AB760F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5DF6DD51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54" w:hanging="454"/>
        <w:rPr>
          <w:rFonts w:asciiTheme="minorHAnsi" w:hAnsiTheme="minorHAnsi" w:cstheme="minorHAnsi"/>
          <w:sz w:val="20"/>
          <w:szCs w:val="20"/>
        </w:rPr>
      </w:pPr>
    </w:p>
    <w:p w14:paraId="62956090" w14:textId="23327566" w:rsidR="001B3CA1" w:rsidRPr="00AB760F" w:rsidRDefault="001B3CA1" w:rsidP="00C4075F">
      <w:pPr>
        <w:pStyle w:val="ListParagraph"/>
        <w:numPr>
          <w:ilvl w:val="0"/>
          <w:numId w:val="6"/>
        </w:numPr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 w:hanging="284"/>
        <w:rPr>
          <w:rFonts w:cstheme="minorHAnsi"/>
          <w:b/>
          <w:bCs/>
          <w:sz w:val="20"/>
          <w:szCs w:val="20"/>
        </w:rPr>
      </w:pPr>
      <w:r w:rsidRPr="00AB760F">
        <w:rPr>
          <w:rFonts w:cstheme="minorHAnsi"/>
          <w:b/>
          <w:bCs/>
          <w:sz w:val="20"/>
          <w:szCs w:val="20"/>
        </w:rPr>
        <w:tab/>
        <w:t>PARTICULARS OF THE POSITION APPLIED FOR</w:t>
      </w:r>
    </w:p>
    <w:p w14:paraId="17A662FC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54" w:hanging="454"/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2551"/>
        <w:gridCol w:w="6044"/>
      </w:tblGrid>
      <w:tr w:rsidR="001B3CA1" w:rsidRPr="00AB760F" w14:paraId="01AAB21A" w14:textId="77777777" w:rsidTr="00BD4DEC">
        <w:tc>
          <w:tcPr>
            <w:tcW w:w="8595" w:type="dxa"/>
            <w:gridSpan w:val="2"/>
          </w:tcPr>
          <w:p w14:paraId="65301BE3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REFERENCE NO: </w:t>
            </w:r>
          </w:p>
        </w:tc>
      </w:tr>
      <w:tr w:rsidR="001B3CA1" w:rsidRPr="00AB760F" w14:paraId="0845B219" w14:textId="77777777" w:rsidTr="00BD4DEC">
        <w:tc>
          <w:tcPr>
            <w:tcW w:w="2551" w:type="dxa"/>
          </w:tcPr>
          <w:p w14:paraId="0C7F52BC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NAME OF POSITION: </w:t>
            </w:r>
          </w:p>
        </w:tc>
        <w:tc>
          <w:tcPr>
            <w:tcW w:w="6044" w:type="dxa"/>
          </w:tcPr>
          <w:p w14:paraId="0B95AE20" w14:textId="77777777" w:rsidR="001B3CA1" w:rsidRPr="00AB760F" w:rsidRDefault="001B3CA1" w:rsidP="00DF1F4E">
            <w:pPr>
              <w:tabs>
                <w:tab w:val="left" w:pos="-254"/>
                <w:tab w:val="left" w:pos="0"/>
                <w:tab w:val="left" w:pos="45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9127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4CE214E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Theme="minorHAnsi" w:hAnsiTheme="minorHAnsi" w:cstheme="minorHAnsi"/>
          <w:sz w:val="20"/>
          <w:szCs w:val="20"/>
        </w:rPr>
      </w:pPr>
    </w:p>
    <w:p w14:paraId="6218DB36" w14:textId="228E337E" w:rsidR="00BD4DEC" w:rsidRPr="00AB760F" w:rsidRDefault="00BD4DEC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54" w:hanging="454"/>
        <w:rPr>
          <w:rFonts w:asciiTheme="minorHAnsi" w:hAnsiTheme="minorHAnsi" w:cstheme="minorHAnsi"/>
          <w:b/>
          <w:bCs/>
          <w:sz w:val="20"/>
          <w:szCs w:val="20"/>
        </w:rPr>
      </w:pPr>
    </w:p>
    <w:p w14:paraId="22E0976D" w14:textId="7DA52DA0" w:rsidR="001B3CA1" w:rsidRPr="00AB760F" w:rsidRDefault="001B3CA1" w:rsidP="00BD4DEC">
      <w:pPr>
        <w:pStyle w:val="ListParagraph"/>
        <w:numPr>
          <w:ilvl w:val="0"/>
          <w:numId w:val="6"/>
        </w:numPr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 w:hanging="284"/>
        <w:rPr>
          <w:rFonts w:cstheme="minorHAnsi"/>
          <w:b/>
          <w:bCs/>
          <w:sz w:val="20"/>
          <w:szCs w:val="20"/>
        </w:rPr>
      </w:pPr>
      <w:r w:rsidRPr="00AB760F">
        <w:rPr>
          <w:rFonts w:cstheme="minorHAnsi"/>
          <w:b/>
          <w:bCs/>
          <w:sz w:val="20"/>
          <w:szCs w:val="20"/>
        </w:rPr>
        <w:t>QUALIFICATION</w:t>
      </w:r>
      <w:r w:rsidR="00C04166" w:rsidRPr="00AB760F">
        <w:rPr>
          <w:rFonts w:cstheme="minorHAnsi"/>
          <w:b/>
          <w:bCs/>
          <w:sz w:val="20"/>
          <w:szCs w:val="20"/>
        </w:rPr>
        <w:t>(</w:t>
      </w:r>
      <w:r w:rsidRPr="00AB760F">
        <w:rPr>
          <w:rFonts w:cstheme="minorHAnsi"/>
          <w:b/>
          <w:bCs/>
          <w:sz w:val="20"/>
          <w:szCs w:val="20"/>
        </w:rPr>
        <w:t>S</w:t>
      </w:r>
      <w:r w:rsidR="00C04166" w:rsidRPr="00AB760F">
        <w:rPr>
          <w:rFonts w:cstheme="minorHAnsi"/>
          <w:b/>
          <w:bCs/>
          <w:sz w:val="20"/>
          <w:szCs w:val="20"/>
        </w:rPr>
        <w:t>)</w:t>
      </w:r>
      <w:r w:rsidRPr="00AB760F">
        <w:rPr>
          <w:rFonts w:cstheme="minorHAnsi"/>
          <w:b/>
          <w:bCs/>
          <w:sz w:val="20"/>
          <w:szCs w:val="20"/>
        </w:rPr>
        <w:t xml:space="preserve"> (Tick with an X where appropriate)</w:t>
      </w:r>
    </w:p>
    <w:p w14:paraId="1D1E0319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Theme="minorHAnsi" w:hAnsiTheme="minorHAnsi" w:cstheme="minorHAnsi"/>
          <w:sz w:val="20"/>
          <w:szCs w:val="20"/>
        </w:rPr>
      </w:pPr>
    </w:p>
    <w:tbl>
      <w:tblPr>
        <w:tblW w:w="8800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770"/>
        <w:gridCol w:w="851"/>
        <w:gridCol w:w="850"/>
        <w:gridCol w:w="3329"/>
      </w:tblGrid>
      <w:tr w:rsidR="001B3CA1" w:rsidRPr="00AB760F" w14:paraId="32D041F0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F7CAAC" w:themeFill="accent2" w:themeFillTint="66"/>
          </w:tcPr>
          <w:p w14:paraId="23698909" w14:textId="77777777" w:rsidR="001B3CA1" w:rsidRPr="00AB760F" w:rsidRDefault="001B3CA1" w:rsidP="00DF1F4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EVEL OF QUALIFICATION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F7CAAC" w:themeFill="accent2" w:themeFillTint="66"/>
          </w:tcPr>
          <w:p w14:paraId="22BAE587" w14:textId="77777777" w:rsidR="001B3CA1" w:rsidRPr="00AB760F" w:rsidRDefault="001B3CA1" w:rsidP="00DF1F4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F7CAAC" w:themeFill="accent2" w:themeFillTint="66"/>
          </w:tcPr>
          <w:p w14:paraId="77043BEA" w14:textId="77777777" w:rsidR="001B3CA1" w:rsidRPr="00AB760F" w:rsidRDefault="001B3CA1" w:rsidP="00DF1F4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O</w:t>
            </w: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7CAAC" w:themeFill="accent2" w:themeFillTint="66"/>
          </w:tcPr>
          <w:p w14:paraId="787B71F8" w14:textId="77777777" w:rsidR="001B3CA1" w:rsidRPr="00AB760F" w:rsidRDefault="001B3CA1" w:rsidP="00DF1F4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 OF QUALIFICATION</w:t>
            </w:r>
          </w:p>
        </w:tc>
      </w:tr>
      <w:tr w:rsidR="001B3CA1" w:rsidRPr="00AB760F" w14:paraId="277B0782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A7E5DFD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1. Matric/Grade 12/ NQF Level 5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CE8AFE4" w14:textId="77777777" w:rsidR="001B3CA1" w:rsidRPr="00AB760F" w:rsidRDefault="001B3CA1" w:rsidP="00DF1F4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B096C4" w14:textId="77777777" w:rsidR="001B3CA1" w:rsidRPr="00AB760F" w:rsidRDefault="001B3CA1" w:rsidP="00DF1F4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294CE58" w14:textId="77777777" w:rsidR="001B3CA1" w:rsidRPr="00AB760F" w:rsidRDefault="001B3CA1" w:rsidP="00DF1F4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1BCEA72" w14:textId="77777777" w:rsidR="001B3CA1" w:rsidRPr="00AB760F" w:rsidRDefault="001B3CA1" w:rsidP="00DF1F4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58B15577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5DBD5E0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2. National Diploma/ NQF Level 6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DA8CF6F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2AC617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3FE485B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D2AA965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07531A5D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628A4E7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3. Bachelor’s Degree/NQF Level 7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04AF043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5EFF29C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13B3452" w14:textId="06863339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69C06F08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A271CE8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4. Honors Degree/NQF Level 8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98CAFD1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541E653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C2DF297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388DB6A0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670807E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5. Master’s Degree/ NQF Level 9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4FE1B8A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3737F0F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0DE3B18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7BA908FF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FA3E6BA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6. Doctorate Degree/NQF Level 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DD735CD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437D736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D47EF02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CA1" w:rsidRPr="00AB760F" w14:paraId="2DD67A8B" w14:textId="77777777" w:rsidTr="00BD4DEC">
        <w:trPr>
          <w:cantSplit/>
          <w:trHeight w:val="403"/>
          <w:jc w:val="center"/>
        </w:trPr>
        <w:tc>
          <w:tcPr>
            <w:tcW w:w="3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ECB26C9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7.Addittional Qualification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29BA224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7A836F6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516D2E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B49312C" w14:textId="77777777" w:rsidR="006161FB" w:rsidRDefault="006161FB" w:rsidP="006161FB">
      <w:pPr>
        <w:pStyle w:val="ListParagraph"/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/>
        <w:rPr>
          <w:rFonts w:cstheme="minorHAnsi"/>
          <w:b/>
          <w:bCs/>
          <w:sz w:val="20"/>
          <w:szCs w:val="20"/>
        </w:rPr>
      </w:pPr>
    </w:p>
    <w:p w14:paraId="5C2F5CFE" w14:textId="77777777" w:rsidR="006161FB" w:rsidRDefault="006161FB" w:rsidP="006161FB">
      <w:pPr>
        <w:pStyle w:val="ListParagraph"/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/>
        <w:rPr>
          <w:rFonts w:cstheme="minorHAnsi"/>
          <w:b/>
          <w:bCs/>
          <w:sz w:val="20"/>
          <w:szCs w:val="20"/>
        </w:rPr>
      </w:pPr>
    </w:p>
    <w:p w14:paraId="0BAE96F0" w14:textId="77777777" w:rsidR="006161FB" w:rsidRDefault="006161FB" w:rsidP="006161FB">
      <w:pPr>
        <w:pStyle w:val="ListParagraph"/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/>
        <w:rPr>
          <w:rFonts w:cstheme="minorHAnsi"/>
          <w:b/>
          <w:bCs/>
          <w:sz w:val="20"/>
          <w:szCs w:val="20"/>
        </w:rPr>
      </w:pPr>
    </w:p>
    <w:p w14:paraId="303AEF6C" w14:textId="77777777" w:rsidR="006161FB" w:rsidRDefault="006161FB" w:rsidP="006161FB">
      <w:pPr>
        <w:pStyle w:val="ListParagraph"/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/>
        <w:rPr>
          <w:rFonts w:cstheme="minorHAnsi"/>
          <w:b/>
          <w:bCs/>
          <w:sz w:val="20"/>
          <w:szCs w:val="20"/>
        </w:rPr>
      </w:pPr>
    </w:p>
    <w:p w14:paraId="73B38D34" w14:textId="77777777" w:rsidR="006161FB" w:rsidRDefault="006161FB" w:rsidP="006161FB">
      <w:pPr>
        <w:pStyle w:val="ListParagraph"/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/>
        <w:rPr>
          <w:rFonts w:cstheme="minorHAnsi"/>
          <w:b/>
          <w:bCs/>
          <w:sz w:val="20"/>
          <w:szCs w:val="20"/>
        </w:rPr>
      </w:pPr>
    </w:p>
    <w:p w14:paraId="3E4435BD" w14:textId="77777777" w:rsidR="006161FB" w:rsidRDefault="006161FB" w:rsidP="006161FB">
      <w:pPr>
        <w:pStyle w:val="ListParagraph"/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/>
        <w:rPr>
          <w:rFonts w:cstheme="minorHAnsi"/>
          <w:b/>
          <w:bCs/>
          <w:sz w:val="20"/>
          <w:szCs w:val="20"/>
        </w:rPr>
      </w:pPr>
    </w:p>
    <w:p w14:paraId="55BD3BD4" w14:textId="41F0644A" w:rsidR="001B3CA1" w:rsidRPr="00AB760F" w:rsidRDefault="001B3CA1" w:rsidP="00C4075F">
      <w:pPr>
        <w:pStyle w:val="ListParagraph"/>
        <w:numPr>
          <w:ilvl w:val="0"/>
          <w:numId w:val="6"/>
        </w:numPr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 w:hanging="284"/>
        <w:rPr>
          <w:rFonts w:cstheme="minorHAnsi"/>
          <w:b/>
          <w:bCs/>
          <w:sz w:val="20"/>
          <w:szCs w:val="20"/>
        </w:rPr>
      </w:pPr>
      <w:r w:rsidRPr="00AB760F">
        <w:rPr>
          <w:rFonts w:cstheme="minorHAnsi"/>
          <w:b/>
          <w:bCs/>
          <w:sz w:val="20"/>
          <w:szCs w:val="20"/>
        </w:rPr>
        <w:lastRenderedPageBreak/>
        <w:t>EMPLOYMENT EQUITY INFORMATION (Tick with an X where appropriate)</w:t>
      </w:r>
    </w:p>
    <w:p w14:paraId="57AD0589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54" w:hanging="454"/>
        <w:rPr>
          <w:rFonts w:asciiTheme="minorHAnsi" w:hAnsiTheme="minorHAnsi" w:cstheme="minorHAnsi"/>
          <w:sz w:val="20"/>
          <w:szCs w:val="20"/>
        </w:rPr>
      </w:pPr>
    </w:p>
    <w:tbl>
      <w:tblPr>
        <w:tblW w:w="887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92"/>
        <w:gridCol w:w="1134"/>
        <w:gridCol w:w="985"/>
        <w:gridCol w:w="664"/>
        <w:gridCol w:w="1037"/>
        <w:gridCol w:w="1283"/>
        <w:gridCol w:w="701"/>
        <w:gridCol w:w="2082"/>
      </w:tblGrid>
      <w:tr w:rsidR="001B3CA1" w:rsidRPr="00AB760F" w14:paraId="2FC30CFE" w14:textId="77777777" w:rsidTr="00995CF2">
        <w:trPr>
          <w:cantSplit/>
          <w:trHeight w:val="403"/>
          <w:jc w:val="center"/>
        </w:trPr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3BA4A96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RACE:</w:t>
            </w:r>
          </w:p>
        </w:tc>
        <w:tc>
          <w:tcPr>
            <w:tcW w:w="2119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CCC32F6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AFRICAN </w:t>
            </w:r>
          </w:p>
        </w:tc>
        <w:tc>
          <w:tcPr>
            <w:tcW w:w="1701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0CBD260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WHITE</w:t>
            </w:r>
          </w:p>
        </w:tc>
        <w:tc>
          <w:tcPr>
            <w:tcW w:w="198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6525989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COLOURED</w:t>
            </w:r>
          </w:p>
        </w:tc>
        <w:tc>
          <w:tcPr>
            <w:tcW w:w="208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0419A23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INDIAN</w:t>
            </w:r>
          </w:p>
        </w:tc>
      </w:tr>
      <w:tr w:rsidR="001B3CA1" w:rsidRPr="00AB760F" w14:paraId="16543E2C" w14:textId="77777777" w:rsidTr="00883D8C">
        <w:trPr>
          <w:cantSplit/>
          <w:trHeight w:val="403"/>
          <w:jc w:val="center"/>
        </w:trPr>
        <w:tc>
          <w:tcPr>
            <w:tcW w:w="377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8D62704" w14:textId="77777777" w:rsidR="001B3CA1" w:rsidRPr="00AB760F" w:rsidRDefault="001B3CA1" w:rsidP="00DF1F4E">
            <w:pPr>
              <w:pStyle w:val="Heading1"/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GENDER:</w:t>
            </w:r>
          </w:p>
        </w:tc>
        <w:tc>
          <w:tcPr>
            <w:tcW w:w="232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AA3ADE0" w14:textId="77777777" w:rsidR="001B3CA1" w:rsidRPr="00AB760F" w:rsidRDefault="001B3CA1" w:rsidP="00DF1F4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FEMALE</w:t>
            </w:r>
          </w:p>
        </w:tc>
        <w:tc>
          <w:tcPr>
            <w:tcW w:w="2783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4525A04" w14:textId="77777777" w:rsidR="001B3CA1" w:rsidRPr="00AB760F" w:rsidRDefault="001B3CA1" w:rsidP="00DF1F4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MALE </w:t>
            </w:r>
          </w:p>
        </w:tc>
      </w:tr>
      <w:tr w:rsidR="001B3CA1" w:rsidRPr="00AB760F" w14:paraId="439E12C2" w14:textId="77777777" w:rsidTr="00883D8C">
        <w:trPr>
          <w:cantSplit/>
          <w:trHeight w:val="403"/>
          <w:jc w:val="center"/>
        </w:trPr>
        <w:tc>
          <w:tcPr>
            <w:tcW w:w="377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8E1D50F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Are you a South African citizen?</w:t>
            </w:r>
          </w:p>
          <w:p w14:paraId="4AB76755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903FB45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If you are not a citizen by birth, please indicate the date you acquired your citizenship …………………………….</w:t>
            </w:r>
          </w:p>
        </w:tc>
        <w:tc>
          <w:tcPr>
            <w:tcW w:w="232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8CB8CA4" w14:textId="77777777" w:rsidR="001B3CA1" w:rsidRPr="00AB760F" w:rsidRDefault="001B3CA1" w:rsidP="00DF1F4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</w:p>
        </w:tc>
        <w:tc>
          <w:tcPr>
            <w:tcW w:w="2783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4D2F98E" w14:textId="77777777" w:rsidR="001B3CA1" w:rsidRPr="00AB760F" w:rsidRDefault="001B3CA1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No (please provide further details as to </w:t>
            </w:r>
            <w:r w:rsidR="00CF0DC7" w:rsidRPr="00AB760F">
              <w:rPr>
                <w:rFonts w:asciiTheme="minorHAnsi" w:hAnsiTheme="minorHAnsi" w:cstheme="minorHAnsi"/>
                <w:sz w:val="20"/>
                <w:szCs w:val="20"/>
              </w:rPr>
              <w:t>status</w:t>
            </w:r>
            <w:r w:rsidR="007D519A" w:rsidRPr="00AB760F">
              <w:rPr>
                <w:rFonts w:asciiTheme="minorHAnsi" w:hAnsiTheme="minorHAnsi" w:cstheme="minorHAnsi"/>
                <w:sz w:val="20"/>
                <w:szCs w:val="20"/>
              </w:rPr>
              <w:t>):</w:t>
            </w:r>
          </w:p>
          <w:p w14:paraId="55013D86" w14:textId="77777777" w:rsidR="0059613A" w:rsidRPr="00AB760F" w:rsidRDefault="0059613A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8C0B88" w14:textId="77777777" w:rsidR="0059613A" w:rsidRPr="00AB760F" w:rsidRDefault="0059613A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3DF2BBF" w14:textId="4237BA06" w:rsidR="0059613A" w:rsidRPr="00AB760F" w:rsidRDefault="00070A37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……………………………</w:t>
            </w:r>
          </w:p>
        </w:tc>
      </w:tr>
      <w:tr w:rsidR="00883D8C" w:rsidRPr="00AB760F" w14:paraId="1CC5E688" w14:textId="77777777" w:rsidTr="00883D8C">
        <w:trPr>
          <w:cantSplit/>
          <w:trHeight w:val="403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242642F" w14:textId="3831B0FC" w:rsidR="00883D8C" w:rsidRPr="00AB760F" w:rsidRDefault="00883D8C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Are you a person with a disability?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Yes/No)</w:t>
            </w:r>
          </w:p>
        </w:tc>
        <w:tc>
          <w:tcPr>
            <w:tcW w:w="675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FF0CA2" w14:textId="77777777" w:rsidR="00883D8C" w:rsidRDefault="00883D8C" w:rsidP="00883D8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Yes (if yes please provide further detail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05E43D5E" w14:textId="77777777" w:rsidR="00883D8C" w:rsidRDefault="00854187" w:rsidP="00883D8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________________________________________________________________</w:t>
            </w:r>
          </w:p>
          <w:p w14:paraId="5F621C7C" w14:textId="77777777" w:rsidR="00854187" w:rsidRDefault="00854187" w:rsidP="00883D8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________________________________________________________________</w:t>
            </w:r>
          </w:p>
          <w:p w14:paraId="73AC4982" w14:textId="77777777" w:rsidR="00854187" w:rsidRDefault="00854187" w:rsidP="00883D8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________________________________________________________________</w:t>
            </w:r>
          </w:p>
          <w:p w14:paraId="2088021D" w14:textId="6849D639" w:rsidR="00854187" w:rsidRPr="00AB760F" w:rsidRDefault="00854187" w:rsidP="00883D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1FB3886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hAnsiTheme="minorHAnsi" w:cstheme="minorHAnsi"/>
          <w:sz w:val="20"/>
          <w:szCs w:val="20"/>
        </w:rPr>
      </w:pPr>
    </w:p>
    <w:p w14:paraId="1A283A34" w14:textId="12885054" w:rsidR="001B3CA1" w:rsidRPr="00AB760F" w:rsidRDefault="001B3CA1" w:rsidP="001B3CA1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3DE95809" w14:textId="3BE31980" w:rsidR="00122EA3" w:rsidRPr="00122EA3" w:rsidRDefault="008E2A4F" w:rsidP="00122EA3">
      <w:pPr>
        <w:pStyle w:val="ListParagraph"/>
        <w:numPr>
          <w:ilvl w:val="0"/>
          <w:numId w:val="6"/>
        </w:numPr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 w:hanging="284"/>
        <w:rPr>
          <w:rFonts w:cstheme="minorHAnsi"/>
          <w:b/>
          <w:sz w:val="20"/>
          <w:szCs w:val="20"/>
        </w:rPr>
      </w:pPr>
      <w:r w:rsidRPr="00122EA3">
        <w:rPr>
          <w:rFonts w:cstheme="minorHAnsi"/>
          <w:b/>
          <w:bCs/>
          <w:sz w:val="20"/>
          <w:szCs w:val="20"/>
        </w:rPr>
        <w:t>EMPLOYMENT</w:t>
      </w:r>
      <w:r w:rsidRPr="00122EA3">
        <w:rPr>
          <w:rFonts w:cstheme="minorHAnsi"/>
          <w:b/>
          <w:sz w:val="20"/>
          <w:szCs w:val="20"/>
        </w:rPr>
        <w:t xml:space="preserve"> HISTORY</w:t>
      </w:r>
    </w:p>
    <w:p w14:paraId="030F0521" w14:textId="14F55BDC" w:rsidR="001B3CA1" w:rsidRDefault="00122EA3" w:rsidP="00122EA3">
      <w:pPr>
        <w:tabs>
          <w:tab w:val="left" w:pos="426"/>
          <w:tab w:val="left" w:pos="567"/>
        </w:tabs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</w:r>
      <w:r w:rsidR="005F22AD" w:rsidRPr="00122EA3">
        <w:rPr>
          <w:rFonts w:cstheme="minorHAnsi"/>
          <w:sz w:val="20"/>
          <w:szCs w:val="20"/>
        </w:rPr>
        <w:t>Provide previous employers in date order from present or most recent to the first/oldest</w:t>
      </w:r>
    </w:p>
    <w:p w14:paraId="103B77CB" w14:textId="77777777" w:rsidR="00122EA3" w:rsidRPr="00122EA3" w:rsidRDefault="00122EA3" w:rsidP="00122EA3">
      <w:pPr>
        <w:tabs>
          <w:tab w:val="left" w:pos="426"/>
          <w:tab w:val="left" w:pos="567"/>
        </w:tabs>
        <w:ind w:left="360"/>
        <w:rPr>
          <w:rFonts w:cstheme="minorHAnsi"/>
          <w:b/>
          <w:sz w:val="20"/>
          <w:szCs w:val="20"/>
        </w:rPr>
      </w:pPr>
    </w:p>
    <w:tbl>
      <w:tblPr>
        <w:tblW w:w="8930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51"/>
        <w:gridCol w:w="2693"/>
        <w:gridCol w:w="2268"/>
        <w:gridCol w:w="1418"/>
      </w:tblGrid>
      <w:tr w:rsidR="0058707F" w:rsidRPr="00AB760F" w14:paraId="18AB4F81" w14:textId="77777777" w:rsidTr="00122EA3">
        <w:tc>
          <w:tcPr>
            <w:tcW w:w="2551" w:type="dxa"/>
            <w:tcBorders>
              <w:right w:val="single" w:sz="4" w:space="0" w:color="auto"/>
            </w:tcBorders>
            <w:shd w:val="clear" w:color="auto" w:fill="F4B083" w:themeFill="accent2" w:themeFillTint="99"/>
          </w:tcPr>
          <w:p w14:paraId="46CF4CEC" w14:textId="06B7963B" w:rsidR="0058707F" w:rsidRPr="00AB760F" w:rsidRDefault="0058707F" w:rsidP="008E2A4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sition Held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504BA735" w14:textId="06D580FD" w:rsidR="0058707F" w:rsidRPr="00AB760F" w:rsidRDefault="0058707F" w:rsidP="008E2A4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0E28EAB2" w14:textId="5A21BDDF" w:rsidR="0058707F" w:rsidRPr="00AB760F" w:rsidRDefault="0058707F" w:rsidP="008E2A4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s: From - To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F4B083" w:themeFill="accent2" w:themeFillTint="99"/>
          </w:tcPr>
          <w:p w14:paraId="3A06244C" w14:textId="23E0A0B8" w:rsidR="0058707F" w:rsidRPr="00AB760F" w:rsidRDefault="0058707F" w:rsidP="00DF1F4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riod worked</w:t>
            </w:r>
          </w:p>
        </w:tc>
      </w:tr>
      <w:tr w:rsidR="0058707F" w:rsidRPr="00AB760F" w14:paraId="593085A6" w14:textId="1A7C4B38" w:rsidTr="00122EA3">
        <w:trPr>
          <w:trHeight w:val="337"/>
        </w:trPr>
        <w:tc>
          <w:tcPr>
            <w:tcW w:w="2551" w:type="dxa"/>
            <w:tcBorders>
              <w:right w:val="single" w:sz="4" w:space="0" w:color="auto"/>
            </w:tcBorders>
            <w:shd w:val="clear" w:color="auto" w:fill="auto"/>
          </w:tcPr>
          <w:p w14:paraId="001FA604" w14:textId="10CA224F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05636C" w14:textId="18F1D6CC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FC8A10" w14:textId="63002E01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14:paraId="2D5E55D9" w14:textId="3B91CA06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8707F" w:rsidRPr="00AB760F" w14:paraId="40D31FD5" w14:textId="6FEAE332" w:rsidTr="00122EA3">
        <w:trPr>
          <w:trHeight w:val="365"/>
        </w:trPr>
        <w:tc>
          <w:tcPr>
            <w:tcW w:w="2551" w:type="dxa"/>
            <w:tcBorders>
              <w:right w:val="single" w:sz="4" w:space="0" w:color="auto"/>
            </w:tcBorders>
            <w:shd w:val="clear" w:color="auto" w:fill="auto"/>
          </w:tcPr>
          <w:p w14:paraId="26D47D2E" w14:textId="77777777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C99748" w14:textId="77777777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9B4BB8" w14:textId="77777777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14:paraId="211AE6E8" w14:textId="77777777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8707F" w:rsidRPr="00AB760F" w14:paraId="22E22511" w14:textId="77777777" w:rsidTr="00122EA3">
        <w:tc>
          <w:tcPr>
            <w:tcW w:w="2551" w:type="dxa"/>
            <w:tcBorders>
              <w:right w:val="single" w:sz="4" w:space="0" w:color="auto"/>
            </w:tcBorders>
            <w:shd w:val="clear" w:color="auto" w:fill="auto"/>
          </w:tcPr>
          <w:p w14:paraId="585F0D75" w14:textId="77777777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9426E2" w14:textId="77777777" w:rsidR="0058707F" w:rsidRPr="00AB760F" w:rsidRDefault="0058707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A47CBA" w14:textId="77777777" w:rsidR="0058707F" w:rsidRPr="00AB760F" w:rsidRDefault="0058707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14:paraId="2500985E" w14:textId="77777777" w:rsidR="0058707F" w:rsidRPr="00AB760F" w:rsidRDefault="0058707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8707F" w:rsidRPr="00AB760F" w14:paraId="686BB856" w14:textId="77777777" w:rsidTr="00122EA3">
        <w:tc>
          <w:tcPr>
            <w:tcW w:w="2551" w:type="dxa"/>
            <w:tcBorders>
              <w:right w:val="single" w:sz="4" w:space="0" w:color="auto"/>
            </w:tcBorders>
            <w:shd w:val="clear" w:color="auto" w:fill="auto"/>
          </w:tcPr>
          <w:p w14:paraId="7A671E2B" w14:textId="078BB18F" w:rsidR="0058707F" w:rsidRPr="00AB760F" w:rsidRDefault="0058707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FD3E7F" w14:textId="77777777" w:rsidR="0058707F" w:rsidRPr="00AB760F" w:rsidRDefault="0058707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53771C" w14:textId="77777777" w:rsidR="0058707F" w:rsidRPr="00AB760F" w:rsidRDefault="0058707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14:paraId="2C4EDC71" w14:textId="77777777" w:rsidR="0058707F" w:rsidRPr="00AB760F" w:rsidRDefault="0058707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5628F" w:rsidRPr="00AB760F" w14:paraId="4F2BD9AA" w14:textId="77777777" w:rsidTr="00122EA3">
        <w:tc>
          <w:tcPr>
            <w:tcW w:w="2551" w:type="dxa"/>
            <w:tcBorders>
              <w:right w:val="single" w:sz="4" w:space="0" w:color="auto"/>
            </w:tcBorders>
            <w:shd w:val="clear" w:color="auto" w:fill="auto"/>
          </w:tcPr>
          <w:p w14:paraId="03D90C21" w14:textId="77777777" w:rsidR="0035628F" w:rsidRPr="00AB760F" w:rsidRDefault="0035628F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B30AAE" w14:textId="77777777" w:rsidR="0035628F" w:rsidRPr="00AB760F" w:rsidRDefault="0035628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3DF219" w14:textId="77777777" w:rsidR="0035628F" w:rsidRPr="00AB760F" w:rsidRDefault="0035628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14:paraId="31B6DC3D" w14:textId="77777777" w:rsidR="0035628F" w:rsidRPr="00AB760F" w:rsidRDefault="0035628F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39A0" w:rsidRPr="00AB760F" w14:paraId="7125C085" w14:textId="77777777" w:rsidTr="00122EA3">
        <w:tc>
          <w:tcPr>
            <w:tcW w:w="2551" w:type="dxa"/>
            <w:tcBorders>
              <w:right w:val="single" w:sz="4" w:space="0" w:color="auto"/>
            </w:tcBorders>
            <w:shd w:val="clear" w:color="auto" w:fill="auto"/>
          </w:tcPr>
          <w:p w14:paraId="2DC4C2ED" w14:textId="77777777" w:rsidR="00E939A0" w:rsidRPr="00AB760F" w:rsidRDefault="00E939A0" w:rsidP="00DF1F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76D6F6" w14:textId="77777777" w:rsidR="00E939A0" w:rsidRPr="00AB760F" w:rsidRDefault="00E939A0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21858B" w14:textId="77777777" w:rsidR="00E939A0" w:rsidRPr="00AB760F" w:rsidRDefault="00E939A0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14:paraId="130CE7D0" w14:textId="77777777" w:rsidR="00E939A0" w:rsidRPr="00AB760F" w:rsidRDefault="00E939A0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E790B36" w14:textId="77777777" w:rsidR="001B3CA1" w:rsidRPr="00AB760F" w:rsidRDefault="001B3CA1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Theme="minorHAnsi" w:hAnsiTheme="minorHAnsi" w:cstheme="minorHAnsi"/>
          <w:b/>
          <w:bCs/>
          <w:sz w:val="20"/>
          <w:szCs w:val="20"/>
        </w:rPr>
      </w:pPr>
    </w:p>
    <w:p w14:paraId="04B018D9" w14:textId="4DAD85DD" w:rsidR="001B3CA1" w:rsidRDefault="001B3CA1" w:rsidP="00122EA3">
      <w:pPr>
        <w:pStyle w:val="ListParagraph"/>
        <w:numPr>
          <w:ilvl w:val="0"/>
          <w:numId w:val="6"/>
        </w:numPr>
        <w:tabs>
          <w:tab w:val="left" w:pos="-254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26" w:hanging="284"/>
        <w:rPr>
          <w:rFonts w:cstheme="minorHAnsi"/>
          <w:b/>
          <w:bCs/>
          <w:sz w:val="20"/>
          <w:szCs w:val="20"/>
        </w:rPr>
      </w:pPr>
      <w:r w:rsidRPr="00AB760F">
        <w:rPr>
          <w:rFonts w:cstheme="minorHAnsi"/>
          <w:b/>
          <w:bCs/>
          <w:sz w:val="20"/>
          <w:szCs w:val="20"/>
        </w:rPr>
        <w:t>DECLARATION BY APPLICANT</w:t>
      </w:r>
    </w:p>
    <w:p w14:paraId="71E264DE" w14:textId="77777777" w:rsidR="00122EA3" w:rsidRPr="00AB760F" w:rsidRDefault="00122EA3" w:rsidP="001B3CA1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ind w:left="454" w:hanging="454"/>
        <w:rPr>
          <w:rFonts w:asciiTheme="minorHAnsi" w:hAnsiTheme="minorHAnsi" w:cstheme="minorHAnsi"/>
          <w:sz w:val="20"/>
          <w:szCs w:val="20"/>
        </w:rPr>
      </w:pPr>
    </w:p>
    <w:tbl>
      <w:tblPr>
        <w:tblW w:w="889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8898"/>
      </w:tblGrid>
      <w:tr w:rsidR="001B3CA1" w:rsidRPr="00AB760F" w14:paraId="7A1A8540" w14:textId="77777777" w:rsidTr="00122EA3">
        <w:trPr>
          <w:cantSplit/>
          <w:trHeight w:val="403"/>
          <w:jc w:val="center"/>
        </w:trPr>
        <w:tc>
          <w:tcPr>
            <w:tcW w:w="889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2B5E49E" w14:textId="77777777" w:rsidR="001B3CA1" w:rsidRPr="00AB760F" w:rsidRDefault="001B3CA1" w:rsidP="00D969F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21071B" w14:textId="36F8E4B8" w:rsidR="001B3CA1" w:rsidRPr="00AB760F" w:rsidRDefault="001B3CA1" w:rsidP="00D969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I DECLARE THAT THE </w:t>
            </w:r>
            <w:r w:rsidR="007F34AF" w:rsidRPr="00AB760F">
              <w:rPr>
                <w:rFonts w:asciiTheme="minorHAnsi" w:hAnsiTheme="minorHAnsi" w:cstheme="minorHAnsi"/>
                <w:sz w:val="20"/>
                <w:szCs w:val="20"/>
              </w:rPr>
              <w:t>INFORMATION I</w:t>
            </w: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 HAVE PROVIDED ON THIS FORM IS TRUE AND CORRECT</w:t>
            </w:r>
          </w:p>
        </w:tc>
      </w:tr>
      <w:tr w:rsidR="001B3CA1" w:rsidRPr="00AB760F" w14:paraId="20182A74" w14:textId="77777777" w:rsidTr="00122EA3">
        <w:trPr>
          <w:cantSplit/>
          <w:trHeight w:val="403"/>
          <w:jc w:val="center"/>
        </w:trPr>
        <w:tc>
          <w:tcPr>
            <w:tcW w:w="889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6DE69" w14:textId="77777777" w:rsidR="001B3CA1" w:rsidRPr="00AB760F" w:rsidRDefault="001B3CA1" w:rsidP="00D969F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93F4D37" w14:textId="73F8579D" w:rsidR="001B3CA1" w:rsidRPr="00AB760F" w:rsidRDefault="001B3CA1" w:rsidP="00D969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 xml:space="preserve">NAME: </w:t>
            </w:r>
          </w:p>
          <w:p w14:paraId="780AD495" w14:textId="77777777" w:rsidR="001B3CA1" w:rsidRPr="00AB760F" w:rsidRDefault="001B3CA1" w:rsidP="00D969F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8A5628" w14:textId="4D453B14" w:rsidR="001B3CA1" w:rsidRPr="00AB760F" w:rsidRDefault="00070A37" w:rsidP="00D969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760F">
              <w:rPr>
                <w:rFonts w:asciiTheme="minorHAnsi" w:hAnsiTheme="minorHAnsi" w:cstheme="minorHAnsi"/>
                <w:sz w:val="20"/>
                <w:szCs w:val="20"/>
              </w:rPr>
              <w:t>SIGNATURE:</w:t>
            </w:r>
            <w:r w:rsidR="001B3CA1" w:rsidRPr="00AB760F">
              <w:rPr>
                <w:rFonts w:asciiTheme="minorHAnsi" w:hAnsiTheme="minorHAnsi" w:cstheme="minorHAnsi"/>
                <w:sz w:val="20"/>
                <w:szCs w:val="20"/>
              </w:rPr>
              <w:tab/>
              <w:t xml:space="preserve">                                                                                 DATE   . . .. . . . . . . . . . . . . . .</w:t>
            </w:r>
          </w:p>
        </w:tc>
      </w:tr>
    </w:tbl>
    <w:p w14:paraId="5A216986" w14:textId="77777777" w:rsidR="001B3CA1" w:rsidRPr="00AB760F" w:rsidRDefault="001B3CA1" w:rsidP="00D969F3">
      <w:pPr>
        <w:tabs>
          <w:tab w:val="left" w:pos="-254"/>
          <w:tab w:val="left" w:pos="0"/>
          <w:tab w:val="left" w:pos="45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127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Theme="minorHAnsi" w:hAnsiTheme="minorHAnsi" w:cstheme="minorHAnsi"/>
          <w:sz w:val="20"/>
          <w:szCs w:val="20"/>
        </w:rPr>
      </w:pPr>
    </w:p>
    <w:p w14:paraId="2684936B" w14:textId="4EDA1B29" w:rsidR="009F6CC4" w:rsidRPr="00AB760F" w:rsidRDefault="009F6CC4" w:rsidP="00D969F3">
      <w:pPr>
        <w:pStyle w:val="Default"/>
        <w:rPr>
          <w:rFonts w:asciiTheme="minorHAnsi" w:hAnsiTheme="minorHAnsi" w:cstheme="minorHAnsi"/>
          <w:bCs/>
          <w:sz w:val="20"/>
          <w:szCs w:val="20"/>
        </w:rPr>
      </w:pPr>
    </w:p>
    <w:sectPr w:rsidR="009F6CC4" w:rsidRPr="00AB760F" w:rsidSect="004C0E7F"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2E992" w14:textId="77777777" w:rsidR="004C0E7F" w:rsidRDefault="004C0E7F" w:rsidP="005A5733">
      <w:r>
        <w:separator/>
      </w:r>
    </w:p>
  </w:endnote>
  <w:endnote w:type="continuationSeparator" w:id="0">
    <w:p w14:paraId="0ADA8CEE" w14:textId="77777777" w:rsidR="004C0E7F" w:rsidRDefault="004C0E7F" w:rsidP="005A5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tter Gothic">
    <w:altName w:val="Courier New"/>
    <w:panose1 w:val="020B06040202020202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773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3D1E05" w14:textId="050848B7" w:rsidR="0013379F" w:rsidRDefault="0013379F">
        <w:pPr>
          <w:pStyle w:val="Footer"/>
        </w:pP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2DE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B55DA4" w14:textId="77777777" w:rsidR="0013379F" w:rsidRPr="00C25AF5" w:rsidRDefault="0013379F" w:rsidP="00C25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45E3A" w14:textId="77777777" w:rsidR="004C0E7F" w:rsidRDefault="004C0E7F" w:rsidP="005A5733">
      <w:r>
        <w:separator/>
      </w:r>
    </w:p>
  </w:footnote>
  <w:footnote w:type="continuationSeparator" w:id="0">
    <w:p w14:paraId="55F6CB69" w14:textId="77777777" w:rsidR="004C0E7F" w:rsidRDefault="004C0E7F" w:rsidP="005A5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C6BA7" w14:textId="77777777" w:rsidR="0013379F" w:rsidRDefault="0013379F">
    <w:pPr>
      <w:pStyle w:val="Header"/>
    </w:pPr>
    <w:r>
      <w:tab/>
    </w:r>
    <w:r>
      <w:tab/>
    </w:r>
    <w:r>
      <w:rPr>
        <w:noProof/>
        <w:lang w:val="en-US"/>
      </w:rPr>
      <w:drawing>
        <wp:inline distT="0" distB="0" distL="0" distR="0" wp14:anchorId="424A7DA5" wp14:editId="3EC2E88D">
          <wp:extent cx="2639695" cy="694690"/>
          <wp:effectExtent l="0" t="0" r="825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6A8ECE" w14:textId="77777777" w:rsidR="000B1AC4" w:rsidRDefault="000B1A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056B" w14:textId="77777777" w:rsidR="0013379F" w:rsidRDefault="0013379F" w:rsidP="00C25AF5">
    <w:pPr>
      <w:pStyle w:val="Header"/>
      <w:jc w:val="right"/>
    </w:pPr>
    <w:r>
      <w:rPr>
        <w:noProof/>
        <w:lang w:val="en-US"/>
      </w:rPr>
      <w:drawing>
        <wp:inline distT="0" distB="0" distL="0" distR="0" wp14:anchorId="5660393F" wp14:editId="4480FF6D">
          <wp:extent cx="2639695" cy="694690"/>
          <wp:effectExtent l="0" t="0" r="825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21AEC"/>
    <w:multiLevelType w:val="hybridMultilevel"/>
    <w:tmpl w:val="162C03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0B6102"/>
    <w:multiLevelType w:val="multilevel"/>
    <w:tmpl w:val="A96C16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D705442"/>
    <w:multiLevelType w:val="hybridMultilevel"/>
    <w:tmpl w:val="1B5299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EE9C10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BC1BB1"/>
    <w:multiLevelType w:val="multilevel"/>
    <w:tmpl w:val="F82EBF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 w:val="0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sz w:val="22"/>
      </w:rPr>
    </w:lvl>
  </w:abstractNum>
  <w:abstractNum w:abstractNumId="4" w15:restartNumberingAfterBreak="0">
    <w:nsid w:val="71F2254A"/>
    <w:multiLevelType w:val="hybridMultilevel"/>
    <w:tmpl w:val="32F43C24"/>
    <w:lvl w:ilvl="0" w:tplc="07CEB9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23845"/>
    <w:multiLevelType w:val="hybridMultilevel"/>
    <w:tmpl w:val="925C36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C423A0">
      <w:start w:val="1"/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713227">
    <w:abstractNumId w:val="2"/>
  </w:num>
  <w:num w:numId="2" w16cid:durableId="1189175286">
    <w:abstractNumId w:val="4"/>
  </w:num>
  <w:num w:numId="3" w16cid:durableId="1315833269">
    <w:abstractNumId w:val="1"/>
  </w:num>
  <w:num w:numId="4" w16cid:durableId="332731428">
    <w:abstractNumId w:val="3"/>
  </w:num>
  <w:num w:numId="5" w16cid:durableId="1835296205">
    <w:abstractNumId w:val="5"/>
  </w:num>
  <w:num w:numId="6" w16cid:durableId="122398062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CwMDIwtjA2sDRQ0lEKTi0uzszPAykwrAUA5hGhoywAAAA="/>
  </w:docVars>
  <w:rsids>
    <w:rsidRoot w:val="005A5733"/>
    <w:rsid w:val="00003982"/>
    <w:rsid w:val="00003F46"/>
    <w:rsid w:val="0000480F"/>
    <w:rsid w:val="00005583"/>
    <w:rsid w:val="00006BA9"/>
    <w:rsid w:val="00010F1E"/>
    <w:rsid w:val="000153F0"/>
    <w:rsid w:val="00015712"/>
    <w:rsid w:val="00015E74"/>
    <w:rsid w:val="000248C7"/>
    <w:rsid w:val="000321A2"/>
    <w:rsid w:val="000412A0"/>
    <w:rsid w:val="000421D5"/>
    <w:rsid w:val="000522E9"/>
    <w:rsid w:val="000653F9"/>
    <w:rsid w:val="000656C8"/>
    <w:rsid w:val="00065799"/>
    <w:rsid w:val="000666EB"/>
    <w:rsid w:val="00070A37"/>
    <w:rsid w:val="0007101E"/>
    <w:rsid w:val="00071374"/>
    <w:rsid w:val="00075E4B"/>
    <w:rsid w:val="00075F2E"/>
    <w:rsid w:val="0008100A"/>
    <w:rsid w:val="00084F6C"/>
    <w:rsid w:val="00092976"/>
    <w:rsid w:val="00097FA1"/>
    <w:rsid w:val="000A1E37"/>
    <w:rsid w:val="000A3F2A"/>
    <w:rsid w:val="000A40B4"/>
    <w:rsid w:val="000B08B8"/>
    <w:rsid w:val="000B1AC4"/>
    <w:rsid w:val="000B2EFD"/>
    <w:rsid w:val="000B3746"/>
    <w:rsid w:val="000D1B08"/>
    <w:rsid w:val="000D2069"/>
    <w:rsid w:val="000E20EB"/>
    <w:rsid w:val="000E4D79"/>
    <w:rsid w:val="000E64CD"/>
    <w:rsid w:val="000F1212"/>
    <w:rsid w:val="00104B20"/>
    <w:rsid w:val="001076B5"/>
    <w:rsid w:val="001132FC"/>
    <w:rsid w:val="001163C6"/>
    <w:rsid w:val="00122D0B"/>
    <w:rsid w:val="00122EA3"/>
    <w:rsid w:val="00126136"/>
    <w:rsid w:val="001268BF"/>
    <w:rsid w:val="00131043"/>
    <w:rsid w:val="001335E2"/>
    <w:rsid w:val="0013379F"/>
    <w:rsid w:val="00133A38"/>
    <w:rsid w:val="00134898"/>
    <w:rsid w:val="00137F09"/>
    <w:rsid w:val="0014106D"/>
    <w:rsid w:val="001451F6"/>
    <w:rsid w:val="00145384"/>
    <w:rsid w:val="00146379"/>
    <w:rsid w:val="00150A9F"/>
    <w:rsid w:val="0016289D"/>
    <w:rsid w:val="0016659B"/>
    <w:rsid w:val="00175759"/>
    <w:rsid w:val="00180441"/>
    <w:rsid w:val="00182172"/>
    <w:rsid w:val="00191039"/>
    <w:rsid w:val="00194034"/>
    <w:rsid w:val="0019662E"/>
    <w:rsid w:val="001A0425"/>
    <w:rsid w:val="001A11F1"/>
    <w:rsid w:val="001A36F3"/>
    <w:rsid w:val="001A6CED"/>
    <w:rsid w:val="001B21F5"/>
    <w:rsid w:val="001B3354"/>
    <w:rsid w:val="001B3CA1"/>
    <w:rsid w:val="001B66F8"/>
    <w:rsid w:val="001D0DC7"/>
    <w:rsid w:val="001D1B1F"/>
    <w:rsid w:val="001D754F"/>
    <w:rsid w:val="001E7F72"/>
    <w:rsid w:val="001F1962"/>
    <w:rsid w:val="001F62E5"/>
    <w:rsid w:val="001F6E6A"/>
    <w:rsid w:val="002177C6"/>
    <w:rsid w:val="00217AED"/>
    <w:rsid w:val="00221ED8"/>
    <w:rsid w:val="00222323"/>
    <w:rsid w:val="00224FBA"/>
    <w:rsid w:val="0022617A"/>
    <w:rsid w:val="00226B17"/>
    <w:rsid w:val="00231324"/>
    <w:rsid w:val="002338B5"/>
    <w:rsid w:val="00236B1D"/>
    <w:rsid w:val="00243827"/>
    <w:rsid w:val="002438D5"/>
    <w:rsid w:val="00254830"/>
    <w:rsid w:val="002552D6"/>
    <w:rsid w:val="00262171"/>
    <w:rsid w:val="00264814"/>
    <w:rsid w:val="002654F1"/>
    <w:rsid w:val="002663F5"/>
    <w:rsid w:val="00267492"/>
    <w:rsid w:val="00271195"/>
    <w:rsid w:val="00273ADB"/>
    <w:rsid w:val="00277809"/>
    <w:rsid w:val="00280A2A"/>
    <w:rsid w:val="00280AB5"/>
    <w:rsid w:val="00281A82"/>
    <w:rsid w:val="00282B98"/>
    <w:rsid w:val="00282E8D"/>
    <w:rsid w:val="0028325D"/>
    <w:rsid w:val="00293D9C"/>
    <w:rsid w:val="00297E41"/>
    <w:rsid w:val="002B7286"/>
    <w:rsid w:val="002C0BCE"/>
    <w:rsid w:val="002C3345"/>
    <w:rsid w:val="002D2948"/>
    <w:rsid w:val="002E3DF3"/>
    <w:rsid w:val="002F607C"/>
    <w:rsid w:val="003017D9"/>
    <w:rsid w:val="00304C1F"/>
    <w:rsid w:val="00312481"/>
    <w:rsid w:val="00315363"/>
    <w:rsid w:val="00315615"/>
    <w:rsid w:val="0032171B"/>
    <w:rsid w:val="00333108"/>
    <w:rsid w:val="00333386"/>
    <w:rsid w:val="0033629E"/>
    <w:rsid w:val="00337EA4"/>
    <w:rsid w:val="003402E5"/>
    <w:rsid w:val="00342D3E"/>
    <w:rsid w:val="00345AAE"/>
    <w:rsid w:val="00350845"/>
    <w:rsid w:val="00352A5C"/>
    <w:rsid w:val="0035567D"/>
    <w:rsid w:val="0035628F"/>
    <w:rsid w:val="003604D7"/>
    <w:rsid w:val="00361A14"/>
    <w:rsid w:val="00361A1B"/>
    <w:rsid w:val="003624C7"/>
    <w:rsid w:val="003635EE"/>
    <w:rsid w:val="00370056"/>
    <w:rsid w:val="00370253"/>
    <w:rsid w:val="00370C9A"/>
    <w:rsid w:val="00376D57"/>
    <w:rsid w:val="003A05CC"/>
    <w:rsid w:val="003A0BA8"/>
    <w:rsid w:val="003B052E"/>
    <w:rsid w:val="003B3D33"/>
    <w:rsid w:val="003C0665"/>
    <w:rsid w:val="003C402F"/>
    <w:rsid w:val="003D1714"/>
    <w:rsid w:val="003D69CC"/>
    <w:rsid w:val="003E39EF"/>
    <w:rsid w:val="003E4415"/>
    <w:rsid w:val="003E5D05"/>
    <w:rsid w:val="00412F3B"/>
    <w:rsid w:val="004160BD"/>
    <w:rsid w:val="0042359D"/>
    <w:rsid w:val="004239A6"/>
    <w:rsid w:val="00430DA2"/>
    <w:rsid w:val="00432B19"/>
    <w:rsid w:val="004408CE"/>
    <w:rsid w:val="004426A6"/>
    <w:rsid w:val="00447341"/>
    <w:rsid w:val="0045110D"/>
    <w:rsid w:val="0045492B"/>
    <w:rsid w:val="00461C9C"/>
    <w:rsid w:val="00465049"/>
    <w:rsid w:val="00465C86"/>
    <w:rsid w:val="00470C83"/>
    <w:rsid w:val="00471F0E"/>
    <w:rsid w:val="00472BA3"/>
    <w:rsid w:val="004732FC"/>
    <w:rsid w:val="0048038F"/>
    <w:rsid w:val="00483693"/>
    <w:rsid w:val="004979E2"/>
    <w:rsid w:val="004A2F4E"/>
    <w:rsid w:val="004A4ABB"/>
    <w:rsid w:val="004A7DEC"/>
    <w:rsid w:val="004B1621"/>
    <w:rsid w:val="004B2EE5"/>
    <w:rsid w:val="004B444D"/>
    <w:rsid w:val="004B54BD"/>
    <w:rsid w:val="004C0E7F"/>
    <w:rsid w:val="004C37E2"/>
    <w:rsid w:val="004C4FF2"/>
    <w:rsid w:val="004D0468"/>
    <w:rsid w:val="004D20BF"/>
    <w:rsid w:val="004D71A9"/>
    <w:rsid w:val="004E2D15"/>
    <w:rsid w:val="004F009D"/>
    <w:rsid w:val="004F156A"/>
    <w:rsid w:val="004F166B"/>
    <w:rsid w:val="004F376A"/>
    <w:rsid w:val="004F404E"/>
    <w:rsid w:val="005047B6"/>
    <w:rsid w:val="005146F0"/>
    <w:rsid w:val="0053141E"/>
    <w:rsid w:val="005325F3"/>
    <w:rsid w:val="005353AC"/>
    <w:rsid w:val="005418A5"/>
    <w:rsid w:val="00552095"/>
    <w:rsid w:val="00552379"/>
    <w:rsid w:val="00555ADB"/>
    <w:rsid w:val="00561E2E"/>
    <w:rsid w:val="00563530"/>
    <w:rsid w:val="005663E0"/>
    <w:rsid w:val="00572F77"/>
    <w:rsid w:val="00574967"/>
    <w:rsid w:val="00577A3C"/>
    <w:rsid w:val="0058227B"/>
    <w:rsid w:val="0058707F"/>
    <w:rsid w:val="00591237"/>
    <w:rsid w:val="005912F2"/>
    <w:rsid w:val="005932E5"/>
    <w:rsid w:val="005941E8"/>
    <w:rsid w:val="00595E85"/>
    <w:rsid w:val="0059613A"/>
    <w:rsid w:val="005A04D9"/>
    <w:rsid w:val="005A378D"/>
    <w:rsid w:val="005A5733"/>
    <w:rsid w:val="005A5A2F"/>
    <w:rsid w:val="005B28E8"/>
    <w:rsid w:val="005B5559"/>
    <w:rsid w:val="005B5925"/>
    <w:rsid w:val="005C2951"/>
    <w:rsid w:val="005C3509"/>
    <w:rsid w:val="005C4AFB"/>
    <w:rsid w:val="005D57D1"/>
    <w:rsid w:val="005E3C2A"/>
    <w:rsid w:val="005E7916"/>
    <w:rsid w:val="005F22AD"/>
    <w:rsid w:val="005F3F87"/>
    <w:rsid w:val="005F573E"/>
    <w:rsid w:val="005F6BA9"/>
    <w:rsid w:val="0060295E"/>
    <w:rsid w:val="006161FB"/>
    <w:rsid w:val="006206E3"/>
    <w:rsid w:val="00620F8A"/>
    <w:rsid w:val="00621086"/>
    <w:rsid w:val="006221A9"/>
    <w:rsid w:val="00627C0D"/>
    <w:rsid w:val="006429D5"/>
    <w:rsid w:val="0064346C"/>
    <w:rsid w:val="00645388"/>
    <w:rsid w:val="00655E74"/>
    <w:rsid w:val="00657C52"/>
    <w:rsid w:val="00662D0B"/>
    <w:rsid w:val="00662FE6"/>
    <w:rsid w:val="006631A6"/>
    <w:rsid w:val="00664F70"/>
    <w:rsid w:val="0067732E"/>
    <w:rsid w:val="0068439E"/>
    <w:rsid w:val="00685DF9"/>
    <w:rsid w:val="0068786A"/>
    <w:rsid w:val="0069192A"/>
    <w:rsid w:val="006A4458"/>
    <w:rsid w:val="006A4A3A"/>
    <w:rsid w:val="006A55BF"/>
    <w:rsid w:val="006A737C"/>
    <w:rsid w:val="006B3C40"/>
    <w:rsid w:val="006B5201"/>
    <w:rsid w:val="006B53A1"/>
    <w:rsid w:val="006B63BD"/>
    <w:rsid w:val="006B63BF"/>
    <w:rsid w:val="006D12BA"/>
    <w:rsid w:val="006D19DF"/>
    <w:rsid w:val="006D1B45"/>
    <w:rsid w:val="006D2DBA"/>
    <w:rsid w:val="006D2E60"/>
    <w:rsid w:val="006D7688"/>
    <w:rsid w:val="006E03A3"/>
    <w:rsid w:val="006E03DE"/>
    <w:rsid w:val="006E7828"/>
    <w:rsid w:val="006F1826"/>
    <w:rsid w:val="006F7E77"/>
    <w:rsid w:val="007012A5"/>
    <w:rsid w:val="00702215"/>
    <w:rsid w:val="007074B9"/>
    <w:rsid w:val="0071021F"/>
    <w:rsid w:val="0072221E"/>
    <w:rsid w:val="007225E4"/>
    <w:rsid w:val="00726DA9"/>
    <w:rsid w:val="007303E9"/>
    <w:rsid w:val="00737429"/>
    <w:rsid w:val="007404EA"/>
    <w:rsid w:val="0074109C"/>
    <w:rsid w:val="007574E9"/>
    <w:rsid w:val="00757F07"/>
    <w:rsid w:val="00762AA4"/>
    <w:rsid w:val="00764860"/>
    <w:rsid w:val="00765C93"/>
    <w:rsid w:val="007670BD"/>
    <w:rsid w:val="00773120"/>
    <w:rsid w:val="0078675E"/>
    <w:rsid w:val="0078763D"/>
    <w:rsid w:val="00787ACD"/>
    <w:rsid w:val="00794577"/>
    <w:rsid w:val="00796E9D"/>
    <w:rsid w:val="00797FE3"/>
    <w:rsid w:val="007A33CD"/>
    <w:rsid w:val="007A6123"/>
    <w:rsid w:val="007B6A87"/>
    <w:rsid w:val="007C1392"/>
    <w:rsid w:val="007C3F5B"/>
    <w:rsid w:val="007C7FBB"/>
    <w:rsid w:val="007D030E"/>
    <w:rsid w:val="007D3ED5"/>
    <w:rsid w:val="007D519A"/>
    <w:rsid w:val="007E0C94"/>
    <w:rsid w:val="007E2EEF"/>
    <w:rsid w:val="007E61DA"/>
    <w:rsid w:val="007E72F5"/>
    <w:rsid w:val="007F34AF"/>
    <w:rsid w:val="007F34BC"/>
    <w:rsid w:val="007F36F5"/>
    <w:rsid w:val="007F5153"/>
    <w:rsid w:val="007F6FC6"/>
    <w:rsid w:val="00800791"/>
    <w:rsid w:val="00804E11"/>
    <w:rsid w:val="00804E2C"/>
    <w:rsid w:val="0080548F"/>
    <w:rsid w:val="00806315"/>
    <w:rsid w:val="00811F37"/>
    <w:rsid w:val="00812A54"/>
    <w:rsid w:val="0082240D"/>
    <w:rsid w:val="0082254B"/>
    <w:rsid w:val="008225D9"/>
    <w:rsid w:val="008274E3"/>
    <w:rsid w:val="008300B1"/>
    <w:rsid w:val="008308C1"/>
    <w:rsid w:val="00836C67"/>
    <w:rsid w:val="008374C3"/>
    <w:rsid w:val="008430A8"/>
    <w:rsid w:val="008433C4"/>
    <w:rsid w:val="00844AFC"/>
    <w:rsid w:val="00847B30"/>
    <w:rsid w:val="00852F43"/>
    <w:rsid w:val="00854187"/>
    <w:rsid w:val="0085493A"/>
    <w:rsid w:val="0085545B"/>
    <w:rsid w:val="00871AB5"/>
    <w:rsid w:val="00883D8C"/>
    <w:rsid w:val="008876F3"/>
    <w:rsid w:val="00890D43"/>
    <w:rsid w:val="008935A8"/>
    <w:rsid w:val="00894929"/>
    <w:rsid w:val="0089791B"/>
    <w:rsid w:val="008A5290"/>
    <w:rsid w:val="008B7EF7"/>
    <w:rsid w:val="008C15F7"/>
    <w:rsid w:val="008E2A4F"/>
    <w:rsid w:val="008E47DF"/>
    <w:rsid w:val="008F26F2"/>
    <w:rsid w:val="008F3D45"/>
    <w:rsid w:val="008F66DE"/>
    <w:rsid w:val="00900974"/>
    <w:rsid w:val="00903404"/>
    <w:rsid w:val="0090689B"/>
    <w:rsid w:val="009100B6"/>
    <w:rsid w:val="00914CF9"/>
    <w:rsid w:val="009161E9"/>
    <w:rsid w:val="009171B2"/>
    <w:rsid w:val="00921B9B"/>
    <w:rsid w:val="009315E7"/>
    <w:rsid w:val="009334AC"/>
    <w:rsid w:val="00934F96"/>
    <w:rsid w:val="00935055"/>
    <w:rsid w:val="00937A29"/>
    <w:rsid w:val="0094055E"/>
    <w:rsid w:val="009411A6"/>
    <w:rsid w:val="009443C1"/>
    <w:rsid w:val="0094575F"/>
    <w:rsid w:val="00945919"/>
    <w:rsid w:val="00946813"/>
    <w:rsid w:val="00947D65"/>
    <w:rsid w:val="009500AA"/>
    <w:rsid w:val="00965796"/>
    <w:rsid w:val="0096670C"/>
    <w:rsid w:val="00967459"/>
    <w:rsid w:val="009727D6"/>
    <w:rsid w:val="00973154"/>
    <w:rsid w:val="00994847"/>
    <w:rsid w:val="00994B62"/>
    <w:rsid w:val="00995CE5"/>
    <w:rsid w:val="00995CF2"/>
    <w:rsid w:val="00997D4C"/>
    <w:rsid w:val="009A2742"/>
    <w:rsid w:val="009A7751"/>
    <w:rsid w:val="009B72C2"/>
    <w:rsid w:val="009C18AB"/>
    <w:rsid w:val="009C2892"/>
    <w:rsid w:val="009C2C1E"/>
    <w:rsid w:val="009C45DA"/>
    <w:rsid w:val="009C654E"/>
    <w:rsid w:val="009D0EB4"/>
    <w:rsid w:val="009E5E42"/>
    <w:rsid w:val="009F062C"/>
    <w:rsid w:val="009F1440"/>
    <w:rsid w:val="009F3333"/>
    <w:rsid w:val="009F52B7"/>
    <w:rsid w:val="009F6CC4"/>
    <w:rsid w:val="009F6E6C"/>
    <w:rsid w:val="00A0290C"/>
    <w:rsid w:val="00A034FA"/>
    <w:rsid w:val="00A064E8"/>
    <w:rsid w:val="00A07D74"/>
    <w:rsid w:val="00A27FD7"/>
    <w:rsid w:val="00A355D3"/>
    <w:rsid w:val="00A361F9"/>
    <w:rsid w:val="00A46541"/>
    <w:rsid w:val="00A466EB"/>
    <w:rsid w:val="00A47C65"/>
    <w:rsid w:val="00A52BCE"/>
    <w:rsid w:val="00A71150"/>
    <w:rsid w:val="00A75C19"/>
    <w:rsid w:val="00A829C0"/>
    <w:rsid w:val="00A917BE"/>
    <w:rsid w:val="00A92963"/>
    <w:rsid w:val="00A92C16"/>
    <w:rsid w:val="00A94E91"/>
    <w:rsid w:val="00AA359C"/>
    <w:rsid w:val="00AA5C44"/>
    <w:rsid w:val="00AA765A"/>
    <w:rsid w:val="00AA780A"/>
    <w:rsid w:val="00AA7E1E"/>
    <w:rsid w:val="00AB20A4"/>
    <w:rsid w:val="00AB4C0F"/>
    <w:rsid w:val="00AB4FAF"/>
    <w:rsid w:val="00AB760F"/>
    <w:rsid w:val="00AC09CE"/>
    <w:rsid w:val="00AC25F0"/>
    <w:rsid w:val="00AC67DC"/>
    <w:rsid w:val="00AC6988"/>
    <w:rsid w:val="00AC7EED"/>
    <w:rsid w:val="00AD548C"/>
    <w:rsid w:val="00AD7EE8"/>
    <w:rsid w:val="00AE2796"/>
    <w:rsid w:val="00AE4126"/>
    <w:rsid w:val="00AE4923"/>
    <w:rsid w:val="00AE67FE"/>
    <w:rsid w:val="00AF004A"/>
    <w:rsid w:val="00B0090A"/>
    <w:rsid w:val="00B02168"/>
    <w:rsid w:val="00B06A30"/>
    <w:rsid w:val="00B071E0"/>
    <w:rsid w:val="00B073F4"/>
    <w:rsid w:val="00B12AA9"/>
    <w:rsid w:val="00B14D32"/>
    <w:rsid w:val="00B15056"/>
    <w:rsid w:val="00B15921"/>
    <w:rsid w:val="00B15C75"/>
    <w:rsid w:val="00B17B3A"/>
    <w:rsid w:val="00B20135"/>
    <w:rsid w:val="00B23CAF"/>
    <w:rsid w:val="00B23EA7"/>
    <w:rsid w:val="00B30265"/>
    <w:rsid w:val="00B30760"/>
    <w:rsid w:val="00B308C1"/>
    <w:rsid w:val="00B3183C"/>
    <w:rsid w:val="00B31E7A"/>
    <w:rsid w:val="00B42AC7"/>
    <w:rsid w:val="00B56BC6"/>
    <w:rsid w:val="00B57271"/>
    <w:rsid w:val="00B64083"/>
    <w:rsid w:val="00B64214"/>
    <w:rsid w:val="00B650D0"/>
    <w:rsid w:val="00B67649"/>
    <w:rsid w:val="00B77EDA"/>
    <w:rsid w:val="00B81FC4"/>
    <w:rsid w:val="00B82751"/>
    <w:rsid w:val="00B8534D"/>
    <w:rsid w:val="00B856C2"/>
    <w:rsid w:val="00B85E91"/>
    <w:rsid w:val="00B86762"/>
    <w:rsid w:val="00B86D8D"/>
    <w:rsid w:val="00B87BF9"/>
    <w:rsid w:val="00B94D59"/>
    <w:rsid w:val="00B97EB0"/>
    <w:rsid w:val="00BA0070"/>
    <w:rsid w:val="00BA3F01"/>
    <w:rsid w:val="00BA4D30"/>
    <w:rsid w:val="00BA7BAC"/>
    <w:rsid w:val="00BB1976"/>
    <w:rsid w:val="00BC6AD9"/>
    <w:rsid w:val="00BD4DEC"/>
    <w:rsid w:val="00BD78C9"/>
    <w:rsid w:val="00BE0C8A"/>
    <w:rsid w:val="00BE1787"/>
    <w:rsid w:val="00BE582F"/>
    <w:rsid w:val="00BE6855"/>
    <w:rsid w:val="00BE70FC"/>
    <w:rsid w:val="00BE7924"/>
    <w:rsid w:val="00BF1B2E"/>
    <w:rsid w:val="00BF4DDF"/>
    <w:rsid w:val="00BF7DCB"/>
    <w:rsid w:val="00C03998"/>
    <w:rsid w:val="00C04166"/>
    <w:rsid w:val="00C21A37"/>
    <w:rsid w:val="00C25AF5"/>
    <w:rsid w:val="00C3245C"/>
    <w:rsid w:val="00C35028"/>
    <w:rsid w:val="00C4075F"/>
    <w:rsid w:val="00C40D56"/>
    <w:rsid w:val="00C442A4"/>
    <w:rsid w:val="00C46035"/>
    <w:rsid w:val="00C46A05"/>
    <w:rsid w:val="00C47F2A"/>
    <w:rsid w:val="00C52A23"/>
    <w:rsid w:val="00C52ED8"/>
    <w:rsid w:val="00C54A0B"/>
    <w:rsid w:val="00C55EED"/>
    <w:rsid w:val="00C72CB7"/>
    <w:rsid w:val="00C760C2"/>
    <w:rsid w:val="00C76130"/>
    <w:rsid w:val="00C763F7"/>
    <w:rsid w:val="00C779FA"/>
    <w:rsid w:val="00C856C1"/>
    <w:rsid w:val="00C971ED"/>
    <w:rsid w:val="00CA2208"/>
    <w:rsid w:val="00CA442D"/>
    <w:rsid w:val="00CA6B2F"/>
    <w:rsid w:val="00CA72A8"/>
    <w:rsid w:val="00CB4F8F"/>
    <w:rsid w:val="00CC5163"/>
    <w:rsid w:val="00CC6A90"/>
    <w:rsid w:val="00CD0977"/>
    <w:rsid w:val="00CD532A"/>
    <w:rsid w:val="00CE509C"/>
    <w:rsid w:val="00CE54DC"/>
    <w:rsid w:val="00CE64E5"/>
    <w:rsid w:val="00CE70B5"/>
    <w:rsid w:val="00CF0DC7"/>
    <w:rsid w:val="00CF5B7B"/>
    <w:rsid w:val="00D0158B"/>
    <w:rsid w:val="00D0390C"/>
    <w:rsid w:val="00D06426"/>
    <w:rsid w:val="00D10349"/>
    <w:rsid w:val="00D13800"/>
    <w:rsid w:val="00D16EEB"/>
    <w:rsid w:val="00D242D8"/>
    <w:rsid w:val="00D257BB"/>
    <w:rsid w:val="00D267A4"/>
    <w:rsid w:val="00D3418E"/>
    <w:rsid w:val="00D3425E"/>
    <w:rsid w:val="00D37881"/>
    <w:rsid w:val="00D420BF"/>
    <w:rsid w:val="00D421A1"/>
    <w:rsid w:val="00D440A5"/>
    <w:rsid w:val="00D455B3"/>
    <w:rsid w:val="00D50731"/>
    <w:rsid w:val="00D535D2"/>
    <w:rsid w:val="00D54B9E"/>
    <w:rsid w:val="00D54F61"/>
    <w:rsid w:val="00D72CA6"/>
    <w:rsid w:val="00D73231"/>
    <w:rsid w:val="00D73488"/>
    <w:rsid w:val="00D750D3"/>
    <w:rsid w:val="00D76325"/>
    <w:rsid w:val="00D816FA"/>
    <w:rsid w:val="00D85C33"/>
    <w:rsid w:val="00D8626A"/>
    <w:rsid w:val="00D86CB2"/>
    <w:rsid w:val="00D87B5F"/>
    <w:rsid w:val="00D91682"/>
    <w:rsid w:val="00D95135"/>
    <w:rsid w:val="00D9569A"/>
    <w:rsid w:val="00D969F3"/>
    <w:rsid w:val="00D96EC5"/>
    <w:rsid w:val="00DA2151"/>
    <w:rsid w:val="00DA3932"/>
    <w:rsid w:val="00DA5937"/>
    <w:rsid w:val="00DB2AFC"/>
    <w:rsid w:val="00DB2C36"/>
    <w:rsid w:val="00DB79DE"/>
    <w:rsid w:val="00DC18AD"/>
    <w:rsid w:val="00DC4FF6"/>
    <w:rsid w:val="00DC7F44"/>
    <w:rsid w:val="00DD2B0B"/>
    <w:rsid w:val="00DD3CDB"/>
    <w:rsid w:val="00DD54FB"/>
    <w:rsid w:val="00DE0CA4"/>
    <w:rsid w:val="00DE30D2"/>
    <w:rsid w:val="00DF57FE"/>
    <w:rsid w:val="00DF63EF"/>
    <w:rsid w:val="00DF6960"/>
    <w:rsid w:val="00E05778"/>
    <w:rsid w:val="00E05810"/>
    <w:rsid w:val="00E0610D"/>
    <w:rsid w:val="00E14921"/>
    <w:rsid w:val="00E151AC"/>
    <w:rsid w:val="00E16BA4"/>
    <w:rsid w:val="00E21947"/>
    <w:rsid w:val="00E306C4"/>
    <w:rsid w:val="00E30E2D"/>
    <w:rsid w:val="00E33003"/>
    <w:rsid w:val="00E439ED"/>
    <w:rsid w:val="00E63C64"/>
    <w:rsid w:val="00E65D87"/>
    <w:rsid w:val="00E66F59"/>
    <w:rsid w:val="00E74C08"/>
    <w:rsid w:val="00E80B62"/>
    <w:rsid w:val="00E8474F"/>
    <w:rsid w:val="00E8494C"/>
    <w:rsid w:val="00E90A54"/>
    <w:rsid w:val="00E939A0"/>
    <w:rsid w:val="00E9462F"/>
    <w:rsid w:val="00EA0129"/>
    <w:rsid w:val="00EA2B3D"/>
    <w:rsid w:val="00EA4FDF"/>
    <w:rsid w:val="00EB27FB"/>
    <w:rsid w:val="00EB3AF2"/>
    <w:rsid w:val="00EC0D58"/>
    <w:rsid w:val="00EC2F1C"/>
    <w:rsid w:val="00EC4049"/>
    <w:rsid w:val="00ED06CF"/>
    <w:rsid w:val="00ED14B6"/>
    <w:rsid w:val="00ED26E9"/>
    <w:rsid w:val="00ED3F9B"/>
    <w:rsid w:val="00ED4005"/>
    <w:rsid w:val="00ED4F9D"/>
    <w:rsid w:val="00ED5AA9"/>
    <w:rsid w:val="00ED675F"/>
    <w:rsid w:val="00EE5143"/>
    <w:rsid w:val="00EE74F3"/>
    <w:rsid w:val="00EE7D20"/>
    <w:rsid w:val="00EE7D6C"/>
    <w:rsid w:val="00EF1638"/>
    <w:rsid w:val="00EF1AEF"/>
    <w:rsid w:val="00EF1BBC"/>
    <w:rsid w:val="00EF23F9"/>
    <w:rsid w:val="00EF7F04"/>
    <w:rsid w:val="00F042A9"/>
    <w:rsid w:val="00F04306"/>
    <w:rsid w:val="00F0522A"/>
    <w:rsid w:val="00F05CC8"/>
    <w:rsid w:val="00F06FDB"/>
    <w:rsid w:val="00F11175"/>
    <w:rsid w:val="00F11D0E"/>
    <w:rsid w:val="00F16E50"/>
    <w:rsid w:val="00F1787F"/>
    <w:rsid w:val="00F22DEC"/>
    <w:rsid w:val="00F22ED0"/>
    <w:rsid w:val="00F246F8"/>
    <w:rsid w:val="00F32029"/>
    <w:rsid w:val="00F32C68"/>
    <w:rsid w:val="00F32E15"/>
    <w:rsid w:val="00F35192"/>
    <w:rsid w:val="00F37877"/>
    <w:rsid w:val="00F435EE"/>
    <w:rsid w:val="00F45658"/>
    <w:rsid w:val="00F45DAA"/>
    <w:rsid w:val="00F518A9"/>
    <w:rsid w:val="00F539C8"/>
    <w:rsid w:val="00F53C34"/>
    <w:rsid w:val="00F55BA2"/>
    <w:rsid w:val="00F57EAF"/>
    <w:rsid w:val="00F64C61"/>
    <w:rsid w:val="00F7172B"/>
    <w:rsid w:val="00F74FB0"/>
    <w:rsid w:val="00F76A52"/>
    <w:rsid w:val="00F76FFD"/>
    <w:rsid w:val="00F80B13"/>
    <w:rsid w:val="00F81EB6"/>
    <w:rsid w:val="00F87181"/>
    <w:rsid w:val="00F9783A"/>
    <w:rsid w:val="00FA3C8E"/>
    <w:rsid w:val="00FA3F24"/>
    <w:rsid w:val="00FA7D7E"/>
    <w:rsid w:val="00FC23C5"/>
    <w:rsid w:val="00FC6398"/>
    <w:rsid w:val="00FD1708"/>
    <w:rsid w:val="00FD385C"/>
    <w:rsid w:val="00FD6308"/>
    <w:rsid w:val="00FE0625"/>
    <w:rsid w:val="00FE68AF"/>
    <w:rsid w:val="00FF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E458E13"/>
  <w15:chartTrackingRefBased/>
  <w15:docId w15:val="{24B72FF4-D941-490D-8161-2D023B31D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6EB"/>
    <w:pPr>
      <w:spacing w:after="0" w:line="240" w:lineRule="auto"/>
    </w:pPr>
    <w:rPr>
      <w:rFonts w:ascii="Arial" w:eastAsia="Times New Roman" w:hAnsi="Arial" w:cs="Arial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1B3CA1"/>
    <w:pPr>
      <w:keepNext/>
      <w:autoSpaceDE w:val="0"/>
      <w:autoSpaceDN w:val="0"/>
      <w:adjustRightInd w:val="0"/>
      <w:outlineLvl w:val="0"/>
    </w:pPr>
    <w:rPr>
      <w:rFonts w:ascii="Letter Gothic" w:hAnsi="Letter Gothic" w:cs="Times New Roman"/>
      <w:sz w:val="18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5A5733"/>
  </w:style>
  <w:style w:type="paragraph" w:styleId="Footer">
    <w:name w:val="footer"/>
    <w:basedOn w:val="Normal"/>
    <w:link w:val="Foot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5A5733"/>
  </w:style>
  <w:style w:type="paragraph" w:styleId="BalloonText">
    <w:name w:val="Balloon Text"/>
    <w:basedOn w:val="Normal"/>
    <w:link w:val="BalloonTextChar"/>
    <w:uiPriority w:val="99"/>
    <w:semiHidden/>
    <w:unhideWhenUsed/>
    <w:rsid w:val="001335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E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45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297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en-ZA"/>
    </w:rPr>
  </w:style>
  <w:style w:type="paragraph" w:styleId="BodyText">
    <w:name w:val="Body Text"/>
    <w:basedOn w:val="Normal"/>
    <w:link w:val="BodyTextChar"/>
    <w:rsid w:val="0096670C"/>
    <w:pPr>
      <w:spacing w:after="120"/>
    </w:pPr>
    <w:rPr>
      <w:rFonts w:cs="Times New Roman"/>
      <w:sz w:val="24"/>
      <w:lang w:val="en-ZA" w:eastAsia="en-GB"/>
    </w:rPr>
  </w:style>
  <w:style w:type="character" w:customStyle="1" w:styleId="BodyTextChar">
    <w:name w:val="Body Text Char"/>
    <w:basedOn w:val="DefaultParagraphFont"/>
    <w:link w:val="BodyText"/>
    <w:rsid w:val="0096670C"/>
    <w:rPr>
      <w:rFonts w:ascii="Arial" w:eastAsia="Times New Roman" w:hAnsi="Arial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DF6960"/>
    <w:pPr>
      <w:spacing w:before="100" w:beforeAutospacing="1" w:after="100" w:afterAutospacing="1"/>
    </w:pPr>
    <w:rPr>
      <w:rFonts w:ascii="Times New Roman" w:hAnsi="Times New Roman" w:cs="Times New Roman"/>
      <w:sz w:val="24"/>
      <w:lang w:val="en-US"/>
    </w:rPr>
  </w:style>
  <w:style w:type="paragraph" w:styleId="NoSpacing">
    <w:name w:val="No Spacing"/>
    <w:uiPriority w:val="1"/>
    <w:qFormat/>
    <w:rsid w:val="003E5D0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847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74F"/>
    <w:pPr>
      <w:spacing w:after="160"/>
    </w:pPr>
    <w:rPr>
      <w:rFonts w:asciiTheme="minorHAnsi" w:eastAsiaTheme="minorHAnsi" w:hAnsiTheme="minorHAnsi" w:cstheme="minorBidi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7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7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74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E74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2AFC"/>
    <w:rPr>
      <w:color w:val="808080"/>
      <w:shd w:val="clear" w:color="auto" w:fill="E6E6E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97FE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97FE3"/>
  </w:style>
  <w:style w:type="table" w:customStyle="1" w:styleId="TableGrid1">
    <w:name w:val="Table Grid1"/>
    <w:basedOn w:val="TableNormal"/>
    <w:next w:val="TableGrid"/>
    <w:rsid w:val="00797F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D1B4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947D65"/>
  </w:style>
  <w:style w:type="character" w:customStyle="1" w:styleId="eop">
    <w:name w:val="eop"/>
    <w:basedOn w:val="DefaultParagraphFont"/>
    <w:rsid w:val="00947D65"/>
  </w:style>
  <w:style w:type="character" w:customStyle="1" w:styleId="Heading1Char">
    <w:name w:val="Heading 1 Char"/>
    <w:basedOn w:val="DefaultParagraphFont"/>
    <w:link w:val="Heading1"/>
    <w:rsid w:val="001B3CA1"/>
    <w:rPr>
      <w:rFonts w:ascii="Letter Gothic" w:eastAsia="Times New Roman" w:hAnsi="Letter Gothic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8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ruitment@mdda.org.z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BF0E672ED1C4C99B149335252923C" ma:contentTypeVersion="19" ma:contentTypeDescription="Create a new document." ma:contentTypeScope="" ma:versionID="9b86b19b9eee0a9a7ef3309ffca74a86">
  <xsd:schema xmlns:xsd="http://www.w3.org/2001/XMLSchema" xmlns:xs="http://www.w3.org/2001/XMLSchema" xmlns:p="http://schemas.microsoft.com/office/2006/metadata/properties" xmlns:ns2="bdfb0c3e-9549-4107-a6a2-d656738bbf90" xmlns:ns3="0e0ae6b0-61dd-4372-b86f-6843bbbf6225" xmlns:ns4="5ded8390-0b8b-412d-ad0f-1941194269bc" targetNamespace="http://schemas.microsoft.com/office/2006/metadata/properties" ma:root="true" ma:fieldsID="76f2d539434a6c7dc95183867cf60c71" ns2:_="" ns3:_="" ns4:_="">
    <xsd:import namespace="bdfb0c3e-9549-4107-a6a2-d656738bbf90"/>
    <xsd:import namespace="0e0ae6b0-61dd-4372-b86f-6843bbbf6225"/>
    <xsd:import namespace="5ded8390-0b8b-412d-ad0f-1941194269b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DateTake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fb0c3e-9549-4107-a6a2-d656738bbf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ae6b0-61dd-4372-b86f-6843bbbf6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c805c51-0494-47e2-b196-bf4cf9d191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ed8390-0b8b-412d-ad0f-1941194269b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6ca4b5e-ae61-4b9d-a068-c2ff6128ad85}" ma:internalName="TaxCatchAll" ma:showField="CatchAllData" ma:web="5ded8390-0b8b-412d-ad0f-1941194269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ded8390-0b8b-412d-ad0f-1941194269bc" xsi:nil="true"/>
    <lcf76f155ced4ddcb4097134ff3c332f xmlns="0e0ae6b0-61dd-4372-b86f-6843bbbf622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B3AEE-35A5-4267-9CB1-8097322F2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fb0c3e-9549-4107-a6a2-d656738bbf90"/>
    <ds:schemaRef ds:uri="0e0ae6b0-61dd-4372-b86f-6843bbbf6225"/>
    <ds:schemaRef ds:uri="5ded8390-0b8b-412d-ad0f-194119426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70D117-0797-482B-B35B-C1038B57DB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5E6711-4693-4590-B7FB-51BE962D4F4C}">
  <ds:schemaRefs>
    <ds:schemaRef ds:uri="http://schemas.microsoft.com/office/2006/metadata/properties"/>
    <ds:schemaRef ds:uri="http://schemas.microsoft.com/office/infopath/2007/PartnerControls"/>
    <ds:schemaRef ds:uri="5ded8390-0b8b-412d-ad0f-1941194269bc"/>
    <ds:schemaRef ds:uri="0e0ae6b0-61dd-4372-b86f-6843bbbf6225"/>
  </ds:schemaRefs>
</ds:datastoreItem>
</file>

<file path=customXml/itemProps4.xml><?xml version="1.0" encoding="utf-8"?>
<ds:datastoreItem xmlns:ds="http://schemas.openxmlformats.org/officeDocument/2006/customXml" ds:itemID="{523C58CA-40F7-4A4E-AFBF-95CFF68F7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anda Nompumza</dc:creator>
  <cp:keywords/>
  <dc:description/>
  <cp:lastModifiedBy>Microsoft Office User</cp:lastModifiedBy>
  <cp:revision>2</cp:revision>
  <cp:lastPrinted>2019-04-17T12:40:00Z</cp:lastPrinted>
  <dcterms:created xsi:type="dcterms:W3CDTF">2024-04-17T17:54:00Z</dcterms:created>
  <dcterms:modified xsi:type="dcterms:W3CDTF">2024-04-1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CBF0E672ED1C4C99B149335252923C</vt:lpwstr>
  </property>
  <property fmtid="{D5CDD505-2E9C-101B-9397-08002B2CF9AE}" pid="3" name="MediaServiceImageTags">
    <vt:lpwstr/>
  </property>
  <property fmtid="{D5CDD505-2E9C-101B-9397-08002B2CF9AE}" pid="4" name="GrammarlyDocumentId">
    <vt:lpwstr>af81ed022e20c83f8235943a043fe7421a79703bf292c6b89151c31b09d01040</vt:lpwstr>
  </property>
</Properties>
</file>